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order-numbers-1-20-optional"/>
    <w:p>
      <w:pPr>
        <w:pStyle w:val="Heading1"/>
      </w:pPr>
      <w:r>
        <w:t xml:space="preserve">Lesson 5: Order Numbers 1-2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numbers 1-20.</w:t>
      </w:r>
    </w:p>
    <w:p>
      <w:pPr>
        <w:numPr>
          <w:ilvl w:val="0"/>
          <w:numId w:val="1001"/>
        </w:numPr>
        <w:pStyle w:val="Compact"/>
      </w:pPr>
      <w:r>
        <w:t xml:space="preserve">Use knowledge of the count sequence to add and subtract 1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the order of numbers 1-20.</w:t>
      </w:r>
    </w:p>
    <w:bookmarkEnd w:id="25"/>
    <w:bookmarkStart w:id="26" w:name="lesson-purpose"/>
    <w:p>
      <w:pPr>
        <w:pStyle w:val="Heading3"/>
      </w:pPr>
      <w:r>
        <w:t xml:space="preserve">Lesson Purpose</w:t>
      </w:r>
    </w:p>
    <w:p>
      <w:pPr>
        <w:pStyle w:val="FirstParagraph"/>
      </w:pPr>
      <w:r>
        <w:t xml:space="preserve">The purpose of this lesson is for students to put numbers 1–20 in order and use their knowledge of the count sequence to identify one more or one less than a given number.</w:t>
      </w:r>
    </w:p>
    <w:p>
      <w:pPr>
        <w:pStyle w:val="BodyText"/>
      </w:pPr>
      <w:r>
        <w:t xml:space="preserve">In a previous lesson, students initially counted out objects and added or subtracted one object to determine one more or one less than a given number. In this lesson, students continue working on identifying one more and one less than a given number up to 20 without objects and relating one more and one less to the count sequence (MP8).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6, Section B in the curriculum materi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Cards 1-20 (groups of 4): Activity 1</w:t>
      </w:r>
    </w:p>
    <w:p>
      <w:pPr>
        <w:numPr>
          <w:ilvl w:val="0"/>
          <w:numId w:val="1006"/>
        </w:numPr>
        <w:pStyle w:val="Compact"/>
      </w:pPr>
      <w:r>
        <w:t xml:space="preserve">Number Clue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ere you able to circulate and hear student thinking while students worked together in the second activity? If so, what routines or structures helped students work independently? If not, what routines or structures can you establish to ensure that you are able to circulate and talk to students as they work in group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p>
      <w:pPr>
        <w:numPr>
          <w:ilvl w:val="0"/>
          <w:numId w:val="1007"/>
        </w:numPr>
        <w:pStyle w:val="Compact"/>
      </w:pPr>
      <w:r>
        <w:t xml:space="preserve">Use their knowledge of the count sequence to find the new number after one is added or taken away from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2Z</dcterms:created>
  <dcterms:modified xsi:type="dcterms:W3CDTF">2022-12-14T09: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UFUwfdpqhUwA4+DRN06QbWcXo3G11CuBB0WzriQ8r6dRRGYm+FSSPXnLJ0VuRYpjHQnC9JdDbWBl/O+zJ/x4w==</vt:lpwstr>
  </property>
</Properties>
</file>